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Default="00887B2C" w:rsidP="00E67B28">
      <w:pPr>
        <w:tabs>
          <w:tab w:val="center" w:pos="4968"/>
        </w:tabs>
        <w:jc w:val="center"/>
        <w:rPr>
          <w:b/>
          <w:sz w:val="22"/>
          <w:szCs w:val="2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68203C3E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5556A5">
        <w:rPr>
          <w:b/>
        </w:rPr>
        <w:t>November 18</w:t>
      </w:r>
      <w:r w:rsidR="006127B0">
        <w:rPr>
          <w:b/>
        </w:rPr>
        <w:t>, 2022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Default="003266BE" w:rsidP="00E67B28"/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0A03D27C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5454E2">
        <w:rPr>
          <w:bCs/>
        </w:rPr>
        <w:t>N. McDonald</w:t>
      </w:r>
      <w:r w:rsidR="00C87D72">
        <w:rPr>
          <w:bCs/>
        </w:rPr>
        <w:t xml:space="preserve">,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B551F82" w14:textId="7CF494B2" w:rsidR="00E552F9" w:rsidRPr="008662E7" w:rsidRDefault="00E67B28" w:rsidP="008662E7">
      <w:pPr>
        <w:ind w:left="360" w:hanging="360"/>
      </w:pPr>
      <w:r w:rsidRPr="00263494">
        <w:tab/>
      </w:r>
      <w:r w:rsidR="005F737F" w:rsidRPr="005F737F">
        <w:rPr>
          <w:b/>
          <w:bCs/>
        </w:rPr>
        <w:t>a)</w:t>
      </w:r>
      <w:r w:rsidR="005F737F">
        <w:tab/>
      </w:r>
      <w:r w:rsidR="005556A5">
        <w:rPr>
          <w:b/>
          <w:bCs/>
        </w:rPr>
        <w:t>October 28</w:t>
      </w:r>
      <w:r w:rsidR="006127B0">
        <w:rPr>
          <w:b/>
          <w:bCs/>
        </w:rPr>
        <w:t xml:space="preserve">, </w:t>
      </w:r>
      <w:proofErr w:type="gramStart"/>
      <w:r w:rsidR="006127B0">
        <w:rPr>
          <w:b/>
          <w:bCs/>
        </w:rPr>
        <w:t>2022</w:t>
      </w:r>
      <w:proofErr w:type="gramEnd"/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R</w:t>
      </w:r>
      <w:r w:rsidR="00074F7F" w:rsidRPr="005F737F">
        <w:rPr>
          <w:b/>
          <w:bCs/>
        </w:rPr>
        <w:t xml:space="preserve">egular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5556A5">
        <w:rPr>
          <w:b/>
          <w:bCs/>
        </w:rPr>
        <w:tab/>
      </w:r>
      <w:r w:rsidR="004843C4">
        <w:rPr>
          <w:b/>
          <w:bCs/>
        </w:rPr>
        <w:tab/>
      </w:r>
      <w:r w:rsidR="00700427">
        <w:t>N. McDonald, President</w:t>
      </w:r>
      <w:r w:rsidR="008948DD" w:rsidRPr="005F737F">
        <w:rPr>
          <w:b/>
          <w:bCs/>
        </w:rPr>
        <w:t xml:space="preserve"> </w:t>
      </w:r>
    </w:p>
    <w:p w14:paraId="72C282C7" w14:textId="773AF1A4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5A35C7DF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2A19D0">
        <w:rPr>
          <w:bCs/>
        </w:rPr>
        <w:t>G. Harrison, Treasurer</w:t>
      </w:r>
    </w:p>
    <w:p w14:paraId="05CBCA10" w14:textId="2EB78244" w:rsidR="00E67B28" w:rsidRPr="00822AEF" w:rsidRDefault="00E67B28" w:rsidP="00822AEF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5556A5">
        <w:rPr>
          <w:b/>
        </w:rPr>
        <w:t xml:space="preserve">October </w:t>
      </w:r>
      <w:r w:rsidR="006127B0">
        <w:rPr>
          <w:b/>
        </w:rPr>
        <w:t>2022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62769952" w14:textId="541E8753" w:rsidR="00077F28" w:rsidRDefault="000C52D5" w:rsidP="006127B0">
      <w:pPr>
        <w:rPr>
          <w:bCs/>
        </w:rPr>
      </w:pPr>
      <w:r>
        <w:rPr>
          <w:b/>
        </w:rPr>
        <w:t xml:space="preserve">      </w:t>
      </w:r>
      <w:r w:rsidR="00822AEF">
        <w:rPr>
          <w:b/>
        </w:rPr>
        <w:t>a</w:t>
      </w:r>
      <w:r w:rsidRPr="008D4C8B">
        <w:rPr>
          <w:bCs/>
        </w:rPr>
        <w:t xml:space="preserve">)  </w:t>
      </w:r>
      <w:r w:rsidR="008D4C8B" w:rsidRPr="008D4C8B">
        <w:rPr>
          <w:b/>
        </w:rPr>
        <w:t xml:space="preserve"> </w:t>
      </w:r>
      <w:r w:rsidR="005556A5">
        <w:rPr>
          <w:b/>
        </w:rPr>
        <w:t xml:space="preserve">Annual Board meeting December 14, </w:t>
      </w:r>
      <w:proofErr w:type="gramStart"/>
      <w:r w:rsidR="005556A5">
        <w:rPr>
          <w:b/>
        </w:rPr>
        <w:t>2022</w:t>
      </w:r>
      <w:proofErr w:type="gramEnd"/>
      <w:r w:rsidR="005F0F0C">
        <w:rPr>
          <w:b/>
        </w:rPr>
        <w:tab/>
      </w:r>
      <w:r w:rsidR="005F0F0C">
        <w:rPr>
          <w:b/>
        </w:rPr>
        <w:tab/>
      </w:r>
      <w:r w:rsidR="005F0F0C">
        <w:rPr>
          <w:b/>
        </w:rPr>
        <w:tab/>
      </w:r>
      <w:r w:rsidR="006127B0">
        <w:rPr>
          <w:b/>
        </w:rPr>
        <w:tab/>
      </w:r>
      <w:r w:rsidR="006127B0" w:rsidRPr="006127B0">
        <w:rPr>
          <w:bCs/>
        </w:rPr>
        <w:t>N. McDonald, President</w:t>
      </w:r>
    </w:p>
    <w:p w14:paraId="323A6C72" w14:textId="78D6F101" w:rsidR="00B51BE5" w:rsidRDefault="00B51BE5" w:rsidP="006127B0">
      <w:pPr>
        <w:rPr>
          <w:b/>
        </w:rPr>
      </w:pPr>
      <w:r w:rsidRPr="00B51BE5">
        <w:rPr>
          <w:b/>
        </w:rPr>
        <w:t xml:space="preserve">      b)</w:t>
      </w:r>
      <w:r>
        <w:rPr>
          <w:b/>
        </w:rPr>
        <w:t xml:space="preserve"> George Holst and Tiger Lan</w:t>
      </w:r>
      <w:r w:rsidR="00F026B9">
        <w:rPr>
          <w:b/>
        </w:rPr>
        <w:t>e</w:t>
      </w:r>
      <w:r>
        <w:rPr>
          <w:b/>
        </w:rPr>
        <w:t xml:space="preserve"> awards</w:t>
      </w:r>
    </w:p>
    <w:p w14:paraId="2782C571" w14:textId="077FBDC7" w:rsidR="00F026B9" w:rsidRPr="00B51BE5" w:rsidRDefault="00F026B9" w:rsidP="006127B0">
      <w:pPr>
        <w:rPr>
          <w:b/>
        </w:rPr>
      </w:pPr>
      <w:r>
        <w:rPr>
          <w:b/>
        </w:rPr>
        <w:t xml:space="preserve">      c) Contract with CDC for Admin Service </w:t>
      </w:r>
      <w:r w:rsidR="004E0736">
        <w:rPr>
          <w:b/>
        </w:rPr>
        <w:tab/>
      </w:r>
      <w:r w:rsidR="004E0736">
        <w:rPr>
          <w:b/>
        </w:rPr>
        <w:tab/>
      </w:r>
      <w:r w:rsidR="004E0736">
        <w:rPr>
          <w:b/>
        </w:rPr>
        <w:tab/>
      </w:r>
      <w:r w:rsidR="004E0736">
        <w:rPr>
          <w:b/>
        </w:rPr>
        <w:tab/>
      </w:r>
      <w:r w:rsidR="004E0736">
        <w:rPr>
          <w:b/>
        </w:rPr>
        <w:tab/>
      </w:r>
      <w:r w:rsidR="004E0736" w:rsidRPr="004E0736">
        <w:rPr>
          <w:bCs/>
        </w:rPr>
        <w:t>M. Ferdinand/J Russell</w:t>
      </w:r>
    </w:p>
    <w:p w14:paraId="61EA4F76" w14:textId="17DF451A" w:rsidR="006127B0" w:rsidRPr="003E41A6" w:rsidRDefault="00077F28" w:rsidP="003E41A6">
      <w:pPr>
        <w:rPr>
          <w:bCs/>
        </w:rPr>
      </w:pPr>
      <w:r>
        <w:rPr>
          <w:b/>
        </w:rPr>
        <w:t xml:space="preserve">   </w:t>
      </w:r>
      <w:r w:rsidR="0039517F">
        <w:rPr>
          <w:bCs/>
        </w:rPr>
        <w:t xml:space="preserve"> </w:t>
      </w:r>
    </w:p>
    <w:p w14:paraId="05129C4A" w14:textId="0186F3F7" w:rsidR="006D6D03" w:rsidRPr="006127B0" w:rsidRDefault="00A60927" w:rsidP="006D6D03">
      <w:pPr>
        <w:rPr>
          <w:bCs/>
        </w:rPr>
      </w:pPr>
      <w:r w:rsidRPr="006127B0">
        <w:rPr>
          <w:b/>
        </w:rPr>
        <w:t>5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6CD6BCB7" w14:textId="7C6D204A" w:rsidR="006D6D03" w:rsidRPr="00F17051" w:rsidRDefault="006D6D03" w:rsidP="007C3A28">
      <w:pPr>
        <w:ind w:firstLine="360"/>
        <w:rPr>
          <w:bCs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CC2932">
        <w:rPr>
          <w:bCs/>
        </w:rPr>
        <w:t>J</w:t>
      </w:r>
      <w:r>
        <w:rPr>
          <w:bCs/>
        </w:rPr>
        <w:t xml:space="preserve">. </w:t>
      </w:r>
      <w:r w:rsidR="00CC2932">
        <w:rPr>
          <w:bCs/>
        </w:rPr>
        <w:t>Russell</w:t>
      </w:r>
      <w:r>
        <w:rPr>
          <w:b/>
        </w:rPr>
        <w:tab/>
      </w:r>
      <w:r>
        <w:rPr>
          <w:b/>
        </w:rPr>
        <w:tab/>
      </w:r>
    </w:p>
    <w:p w14:paraId="27E499E5" w14:textId="076EC13F" w:rsidR="00D04EFF" w:rsidRPr="00263494" w:rsidRDefault="00A25CAD" w:rsidP="00D04EFF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28AA92F" w14:textId="3F230CFB" w:rsidR="00A60927" w:rsidRPr="00A60927" w:rsidRDefault="00A60927" w:rsidP="006127B0">
      <w:pPr>
        <w:ind w:left="360" w:hanging="360"/>
      </w:pPr>
      <w:r>
        <w:rPr>
          <w:b/>
        </w:rPr>
        <w:t>6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B67407">
        <w:t>N. McDonald</w:t>
      </w:r>
      <w:r w:rsidR="00D7714B" w:rsidRPr="00263494">
        <w:t xml:space="preserve"> &amp; All</w:t>
      </w:r>
    </w:p>
    <w:p w14:paraId="04067235" w14:textId="77777777" w:rsidR="00D7714B" w:rsidRDefault="00D7714B" w:rsidP="00F51404">
      <w:pPr>
        <w:ind w:left="360" w:hanging="360"/>
        <w:rPr>
          <w:b/>
        </w:rPr>
      </w:pPr>
    </w:p>
    <w:p w14:paraId="0CA8D9D6" w14:textId="5F9008CF" w:rsidR="00D04EFF" w:rsidRPr="00DB4A26" w:rsidRDefault="006127B0" w:rsidP="008556AF">
      <w:pPr>
        <w:ind w:left="360" w:hanging="360"/>
        <w:rPr>
          <w:bCs/>
        </w:rPr>
      </w:pPr>
      <w:r>
        <w:rPr>
          <w:b/>
        </w:rPr>
        <w:t>7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3BD3D80A" w14:textId="2F17DC02" w:rsidR="00656324" w:rsidRPr="00B51BE5" w:rsidRDefault="00D04EFF" w:rsidP="00B51BE5">
      <w:pPr>
        <w:ind w:firstLine="360"/>
        <w:rPr>
          <w:b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5556A5">
        <w:rPr>
          <w:b/>
        </w:rPr>
        <w:t>Wednesday</w:t>
      </w:r>
      <w:r w:rsidR="00292E57">
        <w:rPr>
          <w:b/>
        </w:rPr>
        <w:t>,</w:t>
      </w:r>
      <w:r w:rsidR="005556A5">
        <w:rPr>
          <w:b/>
        </w:rPr>
        <w:t xml:space="preserve"> December 14,</w:t>
      </w:r>
      <w:r w:rsidR="00292E57">
        <w:rPr>
          <w:b/>
        </w:rPr>
        <w:t xml:space="preserve"> </w:t>
      </w:r>
      <w:proofErr w:type="gramStart"/>
      <w:r w:rsidR="00292E57">
        <w:rPr>
          <w:b/>
        </w:rPr>
        <w:t>2022</w:t>
      </w:r>
      <w:proofErr w:type="gramEnd"/>
      <w:r w:rsidR="00656324">
        <w:rPr>
          <w:b/>
        </w:rPr>
        <w:t xml:space="preserve"> at </w:t>
      </w:r>
      <w:r w:rsidR="00B51BE5">
        <w:rPr>
          <w:b/>
        </w:rPr>
        <w:t>5</w:t>
      </w:r>
      <w:r w:rsidR="00656324">
        <w:rPr>
          <w:b/>
        </w:rPr>
        <w:t xml:space="preserve">:30 a.m. </w:t>
      </w:r>
      <w:bookmarkEnd w:id="1"/>
      <w:r w:rsidR="00FF046B">
        <w:rPr>
          <w:b/>
        </w:rPr>
        <w:tab/>
      </w:r>
      <w:r w:rsidR="00FF046B">
        <w:rPr>
          <w:b/>
        </w:rPr>
        <w:tab/>
      </w:r>
      <w:r w:rsidR="00B0677D">
        <w:rPr>
          <w:bCs/>
        </w:rPr>
        <w:t>N. McDonald</w:t>
      </w:r>
    </w:p>
    <w:p w14:paraId="6913135A" w14:textId="77777777" w:rsidR="00DB4A26" w:rsidRDefault="00DB4A26" w:rsidP="00656324">
      <w:pPr>
        <w:ind w:firstLine="360"/>
        <w:rPr>
          <w:b/>
        </w:rPr>
      </w:pPr>
    </w:p>
    <w:p w14:paraId="63308513" w14:textId="700C392E" w:rsidR="000C08E7" w:rsidRDefault="006127B0" w:rsidP="000C08E7">
      <w:pPr>
        <w:ind w:left="360" w:hanging="360"/>
      </w:pPr>
      <w:r>
        <w:rPr>
          <w:b/>
        </w:rPr>
        <w:t>8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B67407">
        <w:t>N. McDonald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70A99" w14:textId="77777777" w:rsidR="004D09F6" w:rsidRDefault="004D09F6" w:rsidP="00744308">
      <w:r>
        <w:separator/>
      </w:r>
    </w:p>
  </w:endnote>
  <w:endnote w:type="continuationSeparator" w:id="0">
    <w:p w14:paraId="1146EC0C" w14:textId="77777777" w:rsidR="004D09F6" w:rsidRDefault="004D09F6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BD53E" w14:textId="77777777" w:rsidR="004D09F6" w:rsidRDefault="004D09F6" w:rsidP="00744308">
      <w:r>
        <w:separator/>
      </w:r>
    </w:p>
  </w:footnote>
  <w:footnote w:type="continuationSeparator" w:id="0">
    <w:p w14:paraId="2458A07C" w14:textId="77777777" w:rsidR="004D09F6" w:rsidRDefault="004D09F6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37A0"/>
    <w:rsid w:val="000975C9"/>
    <w:rsid w:val="000A270F"/>
    <w:rsid w:val="000A3987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10A46"/>
    <w:rsid w:val="00124129"/>
    <w:rsid w:val="00125E22"/>
    <w:rsid w:val="00127F9F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B171B"/>
    <w:rsid w:val="002B2830"/>
    <w:rsid w:val="002B6E1C"/>
    <w:rsid w:val="002C00E5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442965"/>
    <w:rsid w:val="00443C9E"/>
    <w:rsid w:val="00443E09"/>
    <w:rsid w:val="00455DF1"/>
    <w:rsid w:val="00465B92"/>
    <w:rsid w:val="00465C82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B77EE"/>
    <w:rsid w:val="005C0D0F"/>
    <w:rsid w:val="005C18E3"/>
    <w:rsid w:val="005C2F41"/>
    <w:rsid w:val="005E42FB"/>
    <w:rsid w:val="005F0F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6324"/>
    <w:rsid w:val="006631D2"/>
    <w:rsid w:val="00666E31"/>
    <w:rsid w:val="00674CBA"/>
    <w:rsid w:val="00675C14"/>
    <w:rsid w:val="00680CCB"/>
    <w:rsid w:val="006912F9"/>
    <w:rsid w:val="00693031"/>
    <w:rsid w:val="00695F9C"/>
    <w:rsid w:val="006A0088"/>
    <w:rsid w:val="006A765F"/>
    <w:rsid w:val="006B755A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6E4C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491F"/>
    <w:rsid w:val="007E4C91"/>
    <w:rsid w:val="007E6950"/>
    <w:rsid w:val="007F1D5C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F0321"/>
    <w:rsid w:val="008F4891"/>
    <w:rsid w:val="00914C66"/>
    <w:rsid w:val="00925173"/>
    <w:rsid w:val="0093540E"/>
    <w:rsid w:val="00936779"/>
    <w:rsid w:val="00951A39"/>
    <w:rsid w:val="00951AF0"/>
    <w:rsid w:val="00957342"/>
    <w:rsid w:val="009951C4"/>
    <w:rsid w:val="009A46C5"/>
    <w:rsid w:val="009A48F0"/>
    <w:rsid w:val="009B005C"/>
    <w:rsid w:val="009B05B8"/>
    <w:rsid w:val="009B67B5"/>
    <w:rsid w:val="009C57D5"/>
    <w:rsid w:val="009C7B1E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5FBD"/>
    <w:rsid w:val="00BC6065"/>
    <w:rsid w:val="00BD202F"/>
    <w:rsid w:val="00BD295D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24F4"/>
    <w:rsid w:val="00CB293F"/>
    <w:rsid w:val="00CB6C93"/>
    <w:rsid w:val="00CC2932"/>
    <w:rsid w:val="00CC3152"/>
    <w:rsid w:val="00CC443A"/>
    <w:rsid w:val="00CD0017"/>
    <w:rsid w:val="00CE24D5"/>
    <w:rsid w:val="00CE72AA"/>
    <w:rsid w:val="00D0419D"/>
    <w:rsid w:val="00D04EFF"/>
    <w:rsid w:val="00D07361"/>
    <w:rsid w:val="00D1134A"/>
    <w:rsid w:val="00D15C3E"/>
    <w:rsid w:val="00D33E1C"/>
    <w:rsid w:val="00D371E8"/>
    <w:rsid w:val="00D41E1D"/>
    <w:rsid w:val="00D423DD"/>
    <w:rsid w:val="00D50C20"/>
    <w:rsid w:val="00D5717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5</cp:revision>
  <cp:lastPrinted>2022-11-15T19:22:00Z</cp:lastPrinted>
  <dcterms:created xsi:type="dcterms:W3CDTF">2022-11-14T21:03:00Z</dcterms:created>
  <dcterms:modified xsi:type="dcterms:W3CDTF">2022-11-15T19:27:00Z</dcterms:modified>
</cp:coreProperties>
</file>